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5D46A53D" w:rsidR="001A35E0" w:rsidRPr="00D221E6" w:rsidRDefault="00221C0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0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25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06D6AD47" w14:textId="77777777" w:rsidR="00221C01" w:rsidRDefault="00221C01" w:rsidP="00221C01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0FCC0FA2" w14:textId="66E8A12A" w:rsidR="00221C01" w:rsidRP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ontinued from HW06, Question 02) 1. An angular-contact, inner ring rotating, 02-series ball bearing is required fo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 application in which the life requirement is 40 </w:t>
      </w:r>
      <w:proofErr w:type="spellStart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h</w:t>
      </w:r>
      <w:proofErr w:type="spellEnd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t 520 rev/min. The design radial load is 725 </w:t>
      </w:r>
      <w:proofErr w:type="spellStart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The application factor is 1.4. The reliability goal is 0.95. Determine</w:t>
      </w:r>
    </w:p>
    <w:p w14:paraId="2280786B" w14:textId="77777777" w:rsidR="00221C01" w:rsidRPr="00221C01" w:rsidRDefault="00221C01" w:rsidP="00221C01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ultiple of rating life </w:t>
      </w:r>
      <w:proofErr w:type="spellStart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x</w:t>
      </w:r>
      <w:r w:rsidRPr="007F5BAA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D</w:t>
      </w:r>
      <w:proofErr w:type="spellEnd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</w:p>
    <w:p w14:paraId="35986E0C" w14:textId="77777777" w:rsidR="00221C01" w:rsidRPr="00221C01" w:rsidRDefault="00221C01" w:rsidP="00221C01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inimum C10, catalog rating C10, and bearing selection corresponding to Table 11–2; and</w:t>
      </w:r>
    </w:p>
    <w:p w14:paraId="74C232AA" w14:textId="799C8CC3" w:rsidR="00221C01" w:rsidRPr="00221C01" w:rsidRDefault="00221C01" w:rsidP="00221C01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existing reliability in service.</w:t>
      </w:r>
    </w:p>
    <w:p w14:paraId="591E9499" w14:textId="77777777" w:rsidR="00221C01" w:rsidRDefault="00221C01" w:rsidP="00221C0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4CA3D767" w14:textId="7C6F511B" w:rsidR="0064236F" w:rsidRPr="0064236F" w:rsidRDefault="0064236F" w:rsidP="0064236F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537A0B4" w14:textId="39B54C3C" w:rsidR="00221C01" w:rsidRPr="0064236F" w:rsidRDefault="00615F43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0 kh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p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60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248</m:t>
          </m:r>
        </m:oMath>
      </m:oMathPara>
    </w:p>
    <w:p w14:paraId="7B3A7E33" w14:textId="572DAE16" w:rsidR="0064236F" w:rsidRPr="0064236F" w:rsidRDefault="0064236F" w:rsidP="0064236F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C38DB73" w14:textId="117CAA4C" w:rsidR="00CA0A11" w:rsidRDefault="00CA0A11" w:rsidP="0064236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imum C10</w:t>
      </w:r>
    </w:p>
    <w:p w14:paraId="431F165D" w14:textId="4CF7099E" w:rsidR="0064236F" w:rsidRPr="00802A17" w:rsidRDefault="00615F43" w:rsidP="0064236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4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25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248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5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2.890 klbf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57.3376 kN</m:t>
          </m:r>
        </m:oMath>
      </m:oMathPara>
    </w:p>
    <w:p w14:paraId="57C74417" w14:textId="3A330563" w:rsidR="0064236F" w:rsidRDefault="0064236F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I select the bear with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65 mm</m:t>
        </m:r>
      </m:oMath>
      <w:r w:rsidRPr="00802A17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bo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able 11-2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ith </w:t>
      </w:r>
      <w:r w:rsidR="00817583"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alog rating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63.7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kN</m:t>
        </m:r>
      </m:oMath>
      <w:r w:rsidR="008175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88D9193" w14:textId="56C82A59" w:rsidR="00CA0A11" w:rsidRPr="00CA0A11" w:rsidRDefault="00CA0A11" w:rsidP="00CA0A11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E2FC21F" w14:textId="403328B6" w:rsidR="0064236F" w:rsidRDefault="00CA0A1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f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D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C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0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θ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248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.4×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725 lbf</m:t>
                                              </m:r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 xml:space="preserve">63.7 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N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0.0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.439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.483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9697</m:t>
          </m:r>
        </m:oMath>
      </m:oMathPara>
    </w:p>
    <w:p w14:paraId="77DC4E4B" w14:textId="6DD1804F" w:rsidR="00221C01" w:rsidRDefault="00221C01" w:rsidP="00221C01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59B482AA" w14:textId="35253F8A" w:rsid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Continued from HW06, Question 03) The other bearing on the shaft of Question 02 to be a 03-series cylindrica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ller bearing with inner ring rotating. For a 2235-lbf radial load, find the catalog rating C10 with which to enter Table 11–3. The reliability goal is 0.90. Choose a bearing and estimate its reliability in use.</w:t>
      </w:r>
    </w:p>
    <w:p w14:paraId="7D05917D" w14:textId="77777777" w:rsidR="00221C01" w:rsidRDefault="00221C01" w:rsidP="00221C0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A82C14A" w14:textId="71D27BEF" w:rsidR="00265BF6" w:rsidRPr="00802A17" w:rsidRDefault="00615F43" w:rsidP="00265BF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4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235 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248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0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den>
                  </m:f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6.</m:t>
          </m:r>
          <w:bookmarkStart w:id="1" w:name="_GoBack"/>
          <w:bookmarkEnd w:id="1"/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887 klbf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19.6 kN</m:t>
          </m:r>
        </m:oMath>
      </m:oMathPara>
    </w:p>
    <w:p w14:paraId="252BA98C" w14:textId="31EAC22D" w:rsidR="00265BF6" w:rsidRPr="00802A17" w:rsidRDefault="00265BF6" w:rsidP="00265BF6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select the bear with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60 mm</m:t>
        </m:r>
      </m:oMath>
      <w:r w:rsidRPr="00802A17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bo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able 11-3</w:t>
      </w:r>
      <w:r w:rsidR="00817583" w:rsidRP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w:r w:rsidR="00817583"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alog rating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123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kN</m:t>
        </m:r>
      </m:oMath>
      <w:r w:rsidR="008175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9AB7187" w14:textId="66ED8CA1" w:rsidR="00221C01" w:rsidRDefault="00265BF6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fPr>
                                        <m:num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f</m:t>
                                              </m:r>
                                            </m:sub>
                                          </m:sSub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F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D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C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10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θ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0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xp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248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1.4×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bCs/>
                                                  <w:i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  <w:sz w:val="24"/>
                                                  <w:szCs w:val="24"/>
                                                </w:rPr>
                                                <m:t>2235 lbf</m:t>
                                              </m:r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 xml:space="preserve">123 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m:t>kN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-0.02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4.439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.483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9168</m:t>
          </m:r>
        </m:oMath>
      </m:oMathPara>
    </w:p>
    <w:p w14:paraId="7AAE0A93" w14:textId="2313D982" w:rsidR="00221C01" w:rsidRDefault="00221C01" w:rsidP="00221C01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01D89F32" w14:textId="77F1C8ED" w:rsid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Questions 01 and 02 raise the question of the reliability of the bearing pair on the shaft. What is the reliability of th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wo bearings (probability that either or both will not fail) as a result of your decisions in Probs. 1 and 2?</w:t>
      </w:r>
    </w:p>
    <w:p w14:paraId="6E5FE2F4" w14:textId="77777777" w:rsidR="00221C01" w:rsidRDefault="00221C01" w:rsidP="00221C0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6F92A7C5" w14:textId="0E79A889" w:rsidR="00221C01" w:rsidRDefault="005F1B78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9697×0.9168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0.8890</m:t>
          </m:r>
        </m:oMath>
      </m:oMathPara>
    </w:p>
    <w:p w14:paraId="2F0CBFB4" w14:textId="3A778F2E" w:rsidR="00221C01" w:rsidRDefault="00221C01" w:rsidP="00221C01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4</w:t>
      </w:r>
    </w:p>
    <w:p w14:paraId="6DCF81D1" w14:textId="1F7EEFFA" w:rsidR="00221C01" w:rsidRP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worm shaft shown in the figure transmits 1.2 </w:t>
      </w:r>
      <w:proofErr w:type="spellStart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p</w:t>
      </w:r>
      <w:proofErr w:type="spellEnd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t 500 rev/min. A static force analysis gave the results shown i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igure. Bearing A is to be an angular-contact ball bearing selected from Table 11–2, mounted to take the 555-lbf thrust load. The bearing at B is to take only the radial load, so an 02-series cylindrical roller bearing from Table 11–3 will be employed. Use an application factor of 1.2, a desired life of 30 </w:t>
      </w:r>
      <w:proofErr w:type="spellStart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h</w:t>
      </w:r>
      <w:proofErr w:type="spellEnd"/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and a combined reliability goal of 0.99, assuming distribution data from manufacturer 2 in Table 11–6.</w:t>
      </w:r>
    </w:p>
    <w:p w14:paraId="17231B42" w14:textId="53F429E2" w:rsid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ecify each bearing.</w:t>
      </w:r>
    </w:p>
    <w:p w14:paraId="58F7A33C" w14:textId="43684FE7" w:rsidR="00221C01" w:rsidRDefault="00221C01" w:rsidP="00221C01">
      <w:pPr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712DBDD2" wp14:editId="04441863">
            <wp:extent cx="3976370" cy="2243455"/>
            <wp:effectExtent l="0" t="0" r="5080" b="4445"/>
            <wp:docPr id="3" name="Picture 3" descr="C:\Users\Administrator\Desktop\HW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HW07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6370" cy="224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90C92" w14:textId="59F503AB" w:rsidR="00150D5F" w:rsidRPr="00150D5F" w:rsidRDefault="00221C01" w:rsidP="00221C0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983C790" w14:textId="2650368A" w:rsidR="00221C01" w:rsidRDefault="00221C01" w:rsidP="00221C0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</w:t>
      </w:r>
      <w:r w:rsidR="000A7AF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ar B:</w:t>
      </w:r>
    </w:p>
    <w:p w14:paraId="0DFE7CA1" w14:textId="6CD00863" w:rsidR="000A7AF9" w:rsidRPr="00EE7598" w:rsidRDefault="00615F43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0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 kh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p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60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00</m:t>
          </m:r>
        </m:oMath>
      </m:oMathPara>
    </w:p>
    <w:p w14:paraId="03DEB362" w14:textId="174FC712" w:rsidR="00EE7598" w:rsidRPr="00EE7598" w:rsidRDefault="00615F43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6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7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38.328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7BF2325C" w14:textId="538DD846" w:rsidR="00EE7598" w:rsidRDefault="00EE7598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ry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R=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616F5B05" w14:textId="061480ED" w:rsidR="00150D5F" w:rsidRPr="00150D5F" w:rsidRDefault="00615F43" w:rsidP="00EE7598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38.328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9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1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den>
                  </m:f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0.104 kN</m:t>
          </m:r>
        </m:oMath>
      </m:oMathPara>
    </w:p>
    <w:p w14:paraId="6938B695" w14:textId="7270F27A" w:rsidR="00150D5F" w:rsidRDefault="00150D5F" w:rsidP="00150D5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smallest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able 11-3 is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16.8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 xml:space="preserve"> kN</m:t>
        </m:r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refore,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select the bear with </w:t>
      </w:r>
      <m:oMath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25 mm</m:t>
        </m:r>
      </m:oMath>
      <w:r w:rsidRPr="00802A17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bo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n Table 11-3.</w:t>
      </w:r>
    </w:p>
    <w:p w14:paraId="2A1B0FD6" w14:textId="3F827BA0" w:rsidR="00730209" w:rsidRPr="00802A17" w:rsidRDefault="00150D5F" w:rsidP="00150D5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bear A:</w:t>
      </w:r>
    </w:p>
    <w:p w14:paraId="6547400A" w14:textId="05E501DB" w:rsidR="00150D5F" w:rsidRPr="00730209" w:rsidRDefault="00615F43" w:rsidP="00150D5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6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7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56.522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3D84D73F" w14:textId="0330821D" w:rsidR="00730209" w:rsidRPr="00EE7598" w:rsidRDefault="00615F43" w:rsidP="00150D5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468.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7DD0EE77" w14:textId="27DDE12D" w:rsidR="009A592F" w:rsidRPr="00817583" w:rsidRDefault="000747DE" w:rsidP="00EE759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ry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85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Pr="000747DE">
        <w:t xml:space="preserve"> </w:t>
      </w:r>
      <w:r w:rsidRPr="000747DE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bore in Table 11-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</w:t>
      </w:r>
      <w:r w:rsidR="00817583" w:rsidRP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w:r w:rsidR="00817583"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alog rating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90.4 kN</m:t>
        </m:r>
      </m:oMath>
      <w:r w:rsidR="0081758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</w:p>
    <w:p w14:paraId="3B81DB90" w14:textId="54A1890F" w:rsidR="000747DE" w:rsidRPr="000747DE" w:rsidRDefault="00615F43" w:rsidP="00EE7598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468.8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63.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392</m:t>
          </m:r>
        </m:oMath>
      </m:oMathPara>
    </w:p>
    <w:p w14:paraId="03AEE274" w14:textId="209D15FF" w:rsidR="00EE7598" w:rsidRDefault="000747DE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terpolate using Table 11-1: </w:t>
      </w:r>
    </w:p>
    <w:p w14:paraId="45619E4B" w14:textId="1AA0B5A8" w:rsidR="000747DE" w:rsidRPr="000747DE" w:rsidRDefault="00615F43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6</m:t>
          </m:r>
        </m:oMath>
      </m:oMathPara>
    </w:p>
    <w:p w14:paraId="2265C074" w14:textId="33BA470E" w:rsidR="000747DE" w:rsidRPr="000747DE" w:rsidRDefault="00615F43" w:rsidP="000A7AF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8781</m:t>
          </m:r>
        </m:oMath>
      </m:oMathPara>
    </w:p>
    <w:p w14:paraId="18767555" w14:textId="35514754" w:rsidR="0040375E" w:rsidRDefault="00ED5DDB" w:rsidP="005803B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refore, </w:t>
      </w:r>
    </w:p>
    <w:p w14:paraId="0A2A3EF4" w14:textId="57959832" w:rsidR="00ED5DDB" w:rsidRPr="00ED5DDB" w:rsidRDefault="00615F43" w:rsidP="005803B9">
      <w:pPr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6×956.522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.8781×2468.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5172.3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2B03B497" w14:textId="7125C1C6" w:rsidR="00ED5DDB" w:rsidRPr="00150D5F" w:rsidRDefault="00615F43" w:rsidP="00ED5DD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172.3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9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9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99.388 kN&gt;90.4 kN</m:t>
          </m:r>
        </m:oMath>
      </m:oMathPara>
    </w:p>
    <w:p w14:paraId="38BE8A09" w14:textId="0F14E817" w:rsidR="00990992" w:rsidRDefault="00990992" w:rsidP="00990992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refore, we try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90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m</m:t>
        </m:r>
      </m:oMath>
      <w:r w:rsidRPr="000747DE">
        <w:t xml:space="preserve"> </w:t>
      </w:r>
      <w:r w:rsidRPr="000747DE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bore in Table 11-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2</w:t>
      </w:r>
      <w:r w:rsidR="00817583" w:rsidRP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w:r w:rsidR="00817583" w:rsidRPr="00221C0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talog rating</w:t>
      </w:r>
      <w:r w:rsidR="0081758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106 kN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again. </w:t>
      </w:r>
    </w:p>
    <w:p w14:paraId="272D9B88" w14:textId="4EB1636E" w:rsidR="00990992" w:rsidRPr="000747DE" w:rsidRDefault="00615F43" w:rsidP="00990992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468.8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73.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336</m:t>
          </m:r>
        </m:oMath>
      </m:oMathPara>
    </w:p>
    <w:p w14:paraId="1BB484B4" w14:textId="77777777" w:rsidR="00990992" w:rsidRDefault="00990992" w:rsidP="0099099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I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terpolate using Table 11-1: </w:t>
      </w:r>
    </w:p>
    <w:p w14:paraId="7753AE20" w14:textId="77777777" w:rsidR="00990992" w:rsidRPr="000747DE" w:rsidRDefault="00615F43" w:rsidP="0099099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6</m:t>
          </m:r>
        </m:oMath>
      </m:oMathPara>
    </w:p>
    <w:p w14:paraId="604BFF6E" w14:textId="08C848ED" w:rsidR="00990992" w:rsidRPr="000747DE" w:rsidRDefault="00615F43" w:rsidP="00990992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9341</m:t>
          </m:r>
        </m:oMath>
      </m:oMathPara>
    </w:p>
    <w:p w14:paraId="5E92F7E6" w14:textId="77777777" w:rsidR="00990992" w:rsidRDefault="00990992" w:rsidP="0099099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refore, </w:t>
      </w:r>
    </w:p>
    <w:p w14:paraId="473D23B2" w14:textId="05668C88" w:rsidR="00990992" w:rsidRPr="00ED5DDB" w:rsidRDefault="00615F43" w:rsidP="00990992">
      <w:pPr>
        <w:rPr>
          <w:rFonts w:ascii="Times New Roman" w:hAnsi="Times New Roman" w:cs="Times New Roman"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6×956.522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.9341×2468.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5310.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0F8F4825" w14:textId="1A34DD61" w:rsidR="00990992" w:rsidRPr="00150D5F" w:rsidRDefault="00615F43" w:rsidP="0099099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θ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den>
                          </m:f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310.5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9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+4.439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-0.99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0.674</m:t>
                          </m:r>
                        </m:sup>
                      </m:sSup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102.04 kN&lt;106 kN</m:t>
          </m:r>
        </m:oMath>
      </m:oMathPara>
    </w:p>
    <w:p w14:paraId="20FC940D" w14:textId="0AC914A2" w:rsidR="00ED5DDB" w:rsidRPr="00990992" w:rsidRDefault="00990992" w:rsidP="005803B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refore,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90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m</m:t>
        </m:r>
      </m:oMath>
      <w:r w:rsidRPr="00990992">
        <w:rPr>
          <w:color w:val="FF0000"/>
        </w:rPr>
        <w:t xml:space="preserve"> </w:t>
      </w:r>
      <w:r w:rsidRPr="00990992">
        <w:rPr>
          <w:rFonts w:ascii="Times New Roman" w:hAnsi="Times New Roman" w:cs="Times New Roman"/>
          <w:bCs/>
          <w:iCs/>
          <w:color w:val="FF0000"/>
          <w:sz w:val="24"/>
          <w:szCs w:val="24"/>
        </w:rPr>
        <w:t>bore</w:t>
      </w:r>
      <w:r w:rsidRPr="000747DE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in Table 11-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2 is suitable. </w:t>
      </w:r>
    </w:p>
    <w:sectPr w:rsidR="00ED5DDB" w:rsidRPr="00990992" w:rsidSect="00130E6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256E7" w14:textId="77777777" w:rsidR="00615F43" w:rsidRDefault="00615F43" w:rsidP="00941AC1">
      <w:r>
        <w:separator/>
      </w:r>
    </w:p>
  </w:endnote>
  <w:endnote w:type="continuationSeparator" w:id="0">
    <w:p w14:paraId="63BE6A1E" w14:textId="77777777" w:rsidR="00615F43" w:rsidRDefault="00615F43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 Antiqua"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2EEA70D9" w:rsidR="00094FFF" w:rsidRPr="00232DB0" w:rsidRDefault="00615F43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5D19DE">
      <w:rPr>
        <w:rFonts w:ascii="Times New Roman" w:hAnsi="Times New Roman" w:cs="Times New Roman"/>
        <w:sz w:val="24"/>
        <w:szCs w:val="24"/>
      </w:rPr>
      <w:t>2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B558C3">
      <w:rPr>
        <w:rFonts w:ascii="Times New Roman" w:hAnsi="Times New Roman" w:cs="Times New Roman"/>
        <w:sz w:val="24"/>
        <w:szCs w:val="24"/>
      </w:rPr>
      <w:t>Homework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221C01">
      <w:rPr>
        <w:rFonts w:ascii="Times New Roman" w:hAnsi="Times New Roman" w:cs="Times New Roman"/>
        <w:sz w:val="24"/>
        <w:szCs w:val="24"/>
      </w:rPr>
      <w:t>0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B936E" w14:textId="77777777" w:rsidR="00615F43" w:rsidRDefault="00615F43" w:rsidP="00941AC1">
      <w:r>
        <w:separator/>
      </w:r>
    </w:p>
  </w:footnote>
  <w:footnote w:type="continuationSeparator" w:id="0">
    <w:p w14:paraId="2E26156D" w14:textId="77777777" w:rsidR="00615F43" w:rsidRDefault="00615F43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4B20CE" w:rsidRDefault="00615F43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094FFF" w:rsidRPr="00D221E6" w:rsidRDefault="00D221E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29429931" w:rsidR="00D221E6" w:rsidRDefault="00D221E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717A2C" w:rsidRPr="00717A2C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5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29429931" w:rsidR="00D221E6" w:rsidRDefault="00D221E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717A2C" w:rsidRPr="00717A2C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5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4B20CE" w:rsidRDefault="00615F43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792" w:hanging="339"/>
      </w:pPr>
      <w:rPr>
        <w:rFonts w:ascii="Book Antiqua" w:hAnsi="Book Antiqua" w:cs="Book Antiqua"/>
        <w:b w:val="0"/>
        <w:bCs w:val="0"/>
        <w:spacing w:val="-2"/>
        <w:w w:val="99"/>
        <w:position w:val="2"/>
        <w:sz w:val="20"/>
        <w:szCs w:val="20"/>
      </w:rPr>
    </w:lvl>
    <w:lvl w:ilvl="1">
      <w:numFmt w:val="bullet"/>
      <w:lvlText w:val="•"/>
      <w:lvlJc w:val="left"/>
      <w:pPr>
        <w:ind w:left="1720" w:hanging="339"/>
      </w:pPr>
    </w:lvl>
    <w:lvl w:ilvl="2">
      <w:numFmt w:val="bullet"/>
      <w:lvlText w:val="•"/>
      <w:lvlJc w:val="left"/>
      <w:pPr>
        <w:ind w:left="2640" w:hanging="339"/>
      </w:pPr>
    </w:lvl>
    <w:lvl w:ilvl="3">
      <w:numFmt w:val="bullet"/>
      <w:lvlText w:val="•"/>
      <w:lvlJc w:val="left"/>
      <w:pPr>
        <w:ind w:left="3560" w:hanging="339"/>
      </w:pPr>
    </w:lvl>
    <w:lvl w:ilvl="4">
      <w:numFmt w:val="bullet"/>
      <w:lvlText w:val="•"/>
      <w:lvlJc w:val="left"/>
      <w:pPr>
        <w:ind w:left="4480" w:hanging="339"/>
      </w:pPr>
    </w:lvl>
    <w:lvl w:ilvl="5">
      <w:numFmt w:val="bullet"/>
      <w:lvlText w:val="•"/>
      <w:lvlJc w:val="left"/>
      <w:pPr>
        <w:ind w:left="5400" w:hanging="339"/>
      </w:pPr>
    </w:lvl>
    <w:lvl w:ilvl="6">
      <w:numFmt w:val="bullet"/>
      <w:lvlText w:val="•"/>
      <w:lvlJc w:val="left"/>
      <w:pPr>
        <w:ind w:left="6320" w:hanging="339"/>
      </w:pPr>
    </w:lvl>
    <w:lvl w:ilvl="7">
      <w:numFmt w:val="bullet"/>
      <w:lvlText w:val="•"/>
      <w:lvlJc w:val="left"/>
      <w:pPr>
        <w:ind w:left="7240" w:hanging="339"/>
      </w:pPr>
    </w:lvl>
    <w:lvl w:ilvl="8">
      <w:numFmt w:val="bullet"/>
      <w:lvlText w:val="•"/>
      <w:lvlJc w:val="left"/>
      <w:pPr>
        <w:ind w:left="8160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6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58648C0"/>
    <w:multiLevelType w:val="hybridMultilevel"/>
    <w:tmpl w:val="98CC63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3"/>
  </w:num>
  <w:num w:numId="6">
    <w:abstractNumId w:val="23"/>
  </w:num>
  <w:num w:numId="7">
    <w:abstractNumId w:val="19"/>
  </w:num>
  <w:num w:numId="8">
    <w:abstractNumId w:val="4"/>
  </w:num>
  <w:num w:numId="9">
    <w:abstractNumId w:val="20"/>
  </w:num>
  <w:num w:numId="10">
    <w:abstractNumId w:val="16"/>
  </w:num>
  <w:num w:numId="11">
    <w:abstractNumId w:val="31"/>
  </w:num>
  <w:num w:numId="12">
    <w:abstractNumId w:val="14"/>
  </w:num>
  <w:num w:numId="13">
    <w:abstractNumId w:val="6"/>
  </w:num>
  <w:num w:numId="14">
    <w:abstractNumId w:val="15"/>
  </w:num>
  <w:num w:numId="15">
    <w:abstractNumId w:val="12"/>
  </w:num>
  <w:num w:numId="16">
    <w:abstractNumId w:val="1"/>
  </w:num>
  <w:num w:numId="17">
    <w:abstractNumId w:val="30"/>
  </w:num>
  <w:num w:numId="18">
    <w:abstractNumId w:val="25"/>
  </w:num>
  <w:num w:numId="19">
    <w:abstractNumId w:val="17"/>
  </w:num>
  <w:num w:numId="20">
    <w:abstractNumId w:val="29"/>
  </w:num>
  <w:num w:numId="21">
    <w:abstractNumId w:val="24"/>
  </w:num>
  <w:num w:numId="22">
    <w:abstractNumId w:val="27"/>
  </w:num>
  <w:num w:numId="23">
    <w:abstractNumId w:val="28"/>
  </w:num>
  <w:num w:numId="24">
    <w:abstractNumId w:val="9"/>
  </w:num>
  <w:num w:numId="25">
    <w:abstractNumId w:val="2"/>
  </w:num>
  <w:num w:numId="26">
    <w:abstractNumId w:val="3"/>
  </w:num>
  <w:num w:numId="27">
    <w:abstractNumId w:val="18"/>
  </w:num>
  <w:num w:numId="28">
    <w:abstractNumId w:val="32"/>
  </w:num>
  <w:num w:numId="29">
    <w:abstractNumId w:val="22"/>
  </w:num>
  <w:num w:numId="30">
    <w:abstractNumId w:val="11"/>
  </w:num>
  <w:num w:numId="31">
    <w:abstractNumId w:val="26"/>
  </w:num>
  <w:num w:numId="32">
    <w:abstractNumId w:val="13"/>
  </w:num>
  <w:num w:numId="33">
    <w:abstractNumId w:val="0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ca1AGQLXvQsAAAA"/>
  </w:docVars>
  <w:rsids>
    <w:rsidRoot w:val="00BB7408"/>
    <w:rsid w:val="00027DFE"/>
    <w:rsid w:val="00033421"/>
    <w:rsid w:val="000368A5"/>
    <w:rsid w:val="00047397"/>
    <w:rsid w:val="000747DE"/>
    <w:rsid w:val="000937F6"/>
    <w:rsid w:val="00094FFF"/>
    <w:rsid w:val="00097713"/>
    <w:rsid w:val="000A0C51"/>
    <w:rsid w:val="000A18F4"/>
    <w:rsid w:val="000A7AF9"/>
    <w:rsid w:val="000C0219"/>
    <w:rsid w:val="000D1785"/>
    <w:rsid w:val="000F11EA"/>
    <w:rsid w:val="000F2969"/>
    <w:rsid w:val="000F5785"/>
    <w:rsid w:val="000F6A64"/>
    <w:rsid w:val="001142C7"/>
    <w:rsid w:val="00121AAE"/>
    <w:rsid w:val="00130E6B"/>
    <w:rsid w:val="00147D00"/>
    <w:rsid w:val="00150D5F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1C01"/>
    <w:rsid w:val="00226D5A"/>
    <w:rsid w:val="00232DB0"/>
    <w:rsid w:val="00247740"/>
    <w:rsid w:val="00261654"/>
    <w:rsid w:val="00265BF6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11175"/>
    <w:rsid w:val="00312D19"/>
    <w:rsid w:val="00322418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6BAC"/>
    <w:rsid w:val="005263B7"/>
    <w:rsid w:val="00533699"/>
    <w:rsid w:val="00542B77"/>
    <w:rsid w:val="005549BB"/>
    <w:rsid w:val="00574DD8"/>
    <w:rsid w:val="005803B9"/>
    <w:rsid w:val="00584314"/>
    <w:rsid w:val="005A69F7"/>
    <w:rsid w:val="005D19DE"/>
    <w:rsid w:val="005D5B11"/>
    <w:rsid w:val="005E64E5"/>
    <w:rsid w:val="005F1B78"/>
    <w:rsid w:val="0060333F"/>
    <w:rsid w:val="00603A96"/>
    <w:rsid w:val="00615F43"/>
    <w:rsid w:val="006177D0"/>
    <w:rsid w:val="006202A0"/>
    <w:rsid w:val="006232DC"/>
    <w:rsid w:val="00623E91"/>
    <w:rsid w:val="006342E3"/>
    <w:rsid w:val="00640641"/>
    <w:rsid w:val="0064236F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11A47"/>
    <w:rsid w:val="00717A2C"/>
    <w:rsid w:val="0072331B"/>
    <w:rsid w:val="00730209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5BAA"/>
    <w:rsid w:val="007F7E5A"/>
    <w:rsid w:val="008015A6"/>
    <w:rsid w:val="00817583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0992"/>
    <w:rsid w:val="00997C2A"/>
    <w:rsid w:val="009A20B9"/>
    <w:rsid w:val="009A592F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1623A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548C6"/>
    <w:rsid w:val="00C8197F"/>
    <w:rsid w:val="00C97025"/>
    <w:rsid w:val="00CA0A11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D5DDB"/>
    <w:rsid w:val="00EE7598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B3E36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03C11-635F-4946-A0D8-16DA83BE6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5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67</cp:revision>
  <cp:lastPrinted>2021-10-26T08:28:00Z</cp:lastPrinted>
  <dcterms:created xsi:type="dcterms:W3CDTF">2018-12-07T01:57:00Z</dcterms:created>
  <dcterms:modified xsi:type="dcterms:W3CDTF">2021-11-09T13:26:00Z</dcterms:modified>
</cp:coreProperties>
</file>